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spiced pumpkin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319 - Provoca una irritación ocular grav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261 - Evitar respirar los vapores, la niebla, el humo, el polvo, el gas, el aerosol.</w:t>
              <w:br/>
              <w:t>P333+P313 - En caso de irritación o erupción cutánea: consultar a un médico.</w:t>
              <w:br/>
              <w:t>P337+P313 - Si la irritación ocular persiste: consultar a un médico.</w:t>
              <w:br/>
              <w:t>P362+P364 - Quitar las prendas contaminadas y lavarlas antes de volver a usarlas.</w:t>
              <w:br/>
              <w:t>P501 - Eliminar el contenido y el recipiente en un centro de clasificación, de acuerdo con la normativa local.</w:t>
              <w:br/>
              <w:t>P305+P351+P338 - EN CASO DE CONTACTO CON LOS OJOS: Enjuagar con cuidado con agua durante varios minutos. Quitar las lentes de contacto si la víctima las lleva y si se pueden quitar fácilmente. Seguir enjuagando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Acute Tox. 4 (Inhalación), H332 (ATE=1,5 mg/l/4h)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C0524AE" w14:textId="51E9198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voca una irritación ocular grave.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spiced pumpk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riterio expert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riterio expert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spiced pumpk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spiced pumpk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2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1C6225-79CC-467A-8731-256F6EE6E6A2}"/>
</file>

<file path=customXml/itemProps3.xml><?xml version="1.0" encoding="utf-8"?>
<ds:datastoreItem xmlns:ds="http://schemas.openxmlformats.org/officeDocument/2006/customXml" ds:itemID="{1044A515-5FFA-46F7-9D8D-F2E8AF552F28}"/>
</file>

<file path=customXml/itemProps4.xml><?xml version="1.0" encoding="utf-8"?>
<ds:datastoreItem xmlns:ds="http://schemas.openxmlformats.org/officeDocument/2006/customXml" ds:itemID="{3806FECF-CD45-44BF-B0A4-216391EAD7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